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F0DB5" w14:textId="77777777" w:rsidR="0018093E" w:rsidRDefault="0018093E" w:rsidP="0018093E">
      <w:r>
        <w:t xml:space="preserve">12:05:40 From  Eric </w:t>
      </w:r>
      <w:proofErr w:type="spellStart"/>
      <w:r>
        <w:t>Zwemer</w:t>
      </w:r>
      <w:proofErr w:type="spellEnd"/>
      <w:r>
        <w:t xml:space="preserve">  to  Everyone:</w:t>
      </w:r>
    </w:p>
    <w:p w14:paraId="791DACE5" w14:textId="77777777" w:rsidR="0018093E" w:rsidRDefault="0018093E" w:rsidP="0018093E">
      <w:r>
        <w:tab/>
        <w:t xml:space="preserve">Eric </w:t>
      </w:r>
      <w:proofErr w:type="spellStart"/>
      <w:r>
        <w:t>Zwemer</w:t>
      </w:r>
      <w:proofErr w:type="spellEnd"/>
      <w:r>
        <w:t>, University of North Carolina, to support the development of educators and educational scholarship across the school of medicine</w:t>
      </w:r>
    </w:p>
    <w:p w14:paraId="027ECCB9" w14:textId="77777777" w:rsidR="0018093E" w:rsidRDefault="0018093E" w:rsidP="0018093E"/>
    <w:p w14:paraId="55808EAD" w14:textId="77777777" w:rsidR="0018093E" w:rsidRDefault="0018093E" w:rsidP="0018093E">
      <w:r>
        <w:t>12:05:44 From  Rebecca Wilson  to  Everyone:</w:t>
      </w:r>
    </w:p>
    <w:p w14:paraId="3FEE68E7" w14:textId="77777777" w:rsidR="0018093E" w:rsidRDefault="0018093E" w:rsidP="0018093E">
      <w:r>
        <w:tab/>
        <w:t xml:space="preserve">Rebecca Wilson, University of Utah </w:t>
      </w:r>
      <w:proofErr w:type="gramStart"/>
      <w:r>
        <w:t>The</w:t>
      </w:r>
      <w:proofErr w:type="gramEnd"/>
      <w:r>
        <w:t xml:space="preserve"> Utah Academy of Health Science Educators (AHSE) serves as a community that advances excellence and value in health science education.</w:t>
      </w:r>
    </w:p>
    <w:p w14:paraId="383B3F88" w14:textId="77777777" w:rsidR="0018093E" w:rsidRDefault="0018093E" w:rsidP="0018093E"/>
    <w:p w14:paraId="54012789" w14:textId="77777777" w:rsidR="0018093E" w:rsidRDefault="0018093E" w:rsidP="0018093E">
      <w:r>
        <w:t>12:05:48 From  Beth West  to  Everyone:</w:t>
      </w:r>
    </w:p>
    <w:p w14:paraId="4B569886" w14:textId="77777777" w:rsidR="0018093E" w:rsidRDefault="0018093E" w:rsidP="0018093E">
      <w:r>
        <w:tab/>
        <w:t xml:space="preserve">Beth West- Director of the Patricia A. </w:t>
      </w:r>
      <w:proofErr w:type="spellStart"/>
      <w:r>
        <w:t>Tietjen</w:t>
      </w:r>
      <w:proofErr w:type="spellEnd"/>
      <w:r>
        <w:t xml:space="preserve">, MD Teaching Academy, Danbury, CT. Mission: The Patricia A. </w:t>
      </w:r>
      <w:proofErr w:type="spellStart"/>
      <w:r>
        <w:t>Tietjen</w:t>
      </w:r>
      <w:proofErr w:type="spellEnd"/>
      <w:r>
        <w:t xml:space="preserve"> </w:t>
      </w:r>
      <w:proofErr w:type="spellStart"/>
      <w:r>
        <w:t>Nuvance</w:t>
      </w:r>
      <w:proofErr w:type="spellEnd"/>
      <w:r>
        <w:t xml:space="preserve"> Teaching Academy brings together passionate and promising educators, promoting their pursuit of excellence in education and scholarship and recognizing their contributions to </w:t>
      </w:r>
      <w:proofErr w:type="spellStart"/>
      <w:r>
        <w:t>Nuvance</w:t>
      </w:r>
      <w:proofErr w:type="spellEnd"/>
      <w:r>
        <w:t xml:space="preserve"> Health.</w:t>
      </w:r>
    </w:p>
    <w:p w14:paraId="542619C8" w14:textId="77777777" w:rsidR="0018093E" w:rsidRDefault="0018093E" w:rsidP="0018093E"/>
    <w:p w14:paraId="54B7E3F9" w14:textId="77777777" w:rsidR="0018093E" w:rsidRDefault="0018093E" w:rsidP="0018093E">
      <w:r>
        <w:t xml:space="preserve">12:05:50 From  Adi </w:t>
      </w:r>
      <w:proofErr w:type="spellStart"/>
      <w:r>
        <w:t>Haramati</w:t>
      </w:r>
      <w:proofErr w:type="spellEnd"/>
      <w:r>
        <w:t xml:space="preserve">  to  Everyone:</w:t>
      </w:r>
    </w:p>
    <w:p w14:paraId="2DB1AAE3" w14:textId="77777777" w:rsidR="0018093E" w:rsidRDefault="0018093E" w:rsidP="0018093E">
      <w:r>
        <w:tab/>
        <w:t xml:space="preserve">Adi </w:t>
      </w:r>
      <w:proofErr w:type="spellStart"/>
      <w:r>
        <w:t>Haramati</w:t>
      </w:r>
      <w:proofErr w:type="spellEnd"/>
      <w:r>
        <w:t>, I am lucky to work with Ming at Georgetown.  The mission of CENTILE is to advance the mission of education at GUMC</w:t>
      </w:r>
    </w:p>
    <w:p w14:paraId="13F5A1BB" w14:textId="77777777" w:rsidR="0018093E" w:rsidRDefault="0018093E" w:rsidP="0018093E"/>
    <w:p w14:paraId="514A3F8D" w14:textId="77777777" w:rsidR="0018093E" w:rsidRDefault="0018093E" w:rsidP="0018093E">
      <w:r>
        <w:t xml:space="preserve">12:05:51 From  Nicole </w:t>
      </w:r>
      <w:proofErr w:type="spellStart"/>
      <w:r>
        <w:t>Woll</w:t>
      </w:r>
      <w:proofErr w:type="spellEnd"/>
      <w:r>
        <w:t xml:space="preserve">  to  Everyone:</w:t>
      </w:r>
    </w:p>
    <w:p w14:paraId="2874DC0A" w14:textId="77777777" w:rsidR="0018093E" w:rsidRDefault="0018093E" w:rsidP="0018093E">
      <w:r>
        <w:tab/>
        <w:t xml:space="preserve">Nicole </w:t>
      </w:r>
      <w:proofErr w:type="spellStart"/>
      <w:r>
        <w:t>Woll</w:t>
      </w:r>
      <w:proofErr w:type="spellEnd"/>
      <w:r>
        <w:t>, Geisinger, In the planning stages of our academy</w:t>
      </w:r>
    </w:p>
    <w:p w14:paraId="262A40FA" w14:textId="77777777" w:rsidR="0018093E" w:rsidRDefault="0018093E" w:rsidP="0018093E"/>
    <w:p w14:paraId="3E0B8C64" w14:textId="77777777" w:rsidR="0018093E" w:rsidRDefault="0018093E" w:rsidP="0018093E">
      <w:r>
        <w:t>12:05:51 From  Stephen Scott  to  Everyone:</w:t>
      </w:r>
    </w:p>
    <w:p w14:paraId="5C159C70" w14:textId="77777777" w:rsidR="0018093E" w:rsidRDefault="0018093E" w:rsidP="0018093E">
      <w:r>
        <w:tab/>
        <w:t>Steve Scott, TCU School of Medicine, New school (inaugural class graduates 2023), haven't started an academy yet</w:t>
      </w:r>
    </w:p>
    <w:p w14:paraId="441F52CC" w14:textId="77777777" w:rsidR="0018093E" w:rsidRDefault="0018093E" w:rsidP="0018093E"/>
    <w:p w14:paraId="00B83B59" w14:textId="77777777" w:rsidR="0018093E" w:rsidRDefault="0018093E" w:rsidP="0018093E">
      <w:r>
        <w:t xml:space="preserve">12:05:53 From  </w:t>
      </w:r>
      <w:proofErr w:type="spellStart"/>
      <w:r>
        <w:t>lawrence</w:t>
      </w:r>
      <w:proofErr w:type="spellEnd"/>
      <w:r>
        <w:t xml:space="preserve"> </w:t>
      </w:r>
      <w:proofErr w:type="spellStart"/>
      <w:r>
        <w:t>kaplan</w:t>
      </w:r>
      <w:proofErr w:type="spellEnd"/>
      <w:r>
        <w:t xml:space="preserve">  to  Everyone:</w:t>
      </w:r>
    </w:p>
    <w:p w14:paraId="36C973A3" w14:textId="77777777" w:rsidR="0018093E" w:rsidRDefault="0018093E" w:rsidP="0018093E">
      <w:r>
        <w:tab/>
        <w:t>Larry Kaplan, Lewis Katz School of Medicine at Temple, creating a community of educators</w:t>
      </w:r>
    </w:p>
    <w:p w14:paraId="696617CB" w14:textId="77777777" w:rsidR="0018093E" w:rsidRDefault="0018093E" w:rsidP="0018093E"/>
    <w:p w14:paraId="0CABBB6A" w14:textId="77777777" w:rsidR="0018093E" w:rsidRDefault="0018093E" w:rsidP="0018093E">
      <w:r>
        <w:t>12:05:55 From  Daniel Ricotta  to  Everyone:</w:t>
      </w:r>
    </w:p>
    <w:p w14:paraId="33417DDE" w14:textId="77777777" w:rsidR="0018093E" w:rsidRDefault="0018093E" w:rsidP="0018093E">
      <w:r>
        <w:tab/>
        <w:t xml:space="preserve">Dan Ricotta. Steering committee member of the </w:t>
      </w:r>
      <w:proofErr w:type="gramStart"/>
      <w:r>
        <w:t>academies</w:t>
      </w:r>
      <w:proofErr w:type="gramEnd"/>
      <w:r>
        <w:t xml:space="preserve"> collaborative, director of the BIDMC Academy in Boston, MA - we are a hospital based academy that is Interprofessional and our focus on is career development of busy clinical health professionals</w:t>
      </w:r>
    </w:p>
    <w:p w14:paraId="72867580" w14:textId="77777777" w:rsidR="0018093E" w:rsidRDefault="0018093E" w:rsidP="0018093E"/>
    <w:p w14:paraId="2B56B71F" w14:textId="77777777" w:rsidR="0018093E" w:rsidRDefault="0018093E" w:rsidP="0018093E">
      <w:r>
        <w:t>12:05:55 From  April Morgan  to  Everyone:</w:t>
      </w:r>
    </w:p>
    <w:p w14:paraId="38BBF169" w14:textId="77777777" w:rsidR="0018093E" w:rsidRDefault="0018093E" w:rsidP="0018093E">
      <w:r>
        <w:tab/>
        <w:t>April Morgan, Geisinger, we are in the process of building an academy. :)</w:t>
      </w:r>
    </w:p>
    <w:p w14:paraId="1D29181F" w14:textId="77777777" w:rsidR="0018093E" w:rsidRDefault="0018093E" w:rsidP="0018093E"/>
    <w:p w14:paraId="4C8F21F8" w14:textId="77777777" w:rsidR="0018093E" w:rsidRDefault="0018093E" w:rsidP="0018093E">
      <w:r>
        <w:t xml:space="preserve">12:05:59 From  </w:t>
      </w:r>
      <w:proofErr w:type="spellStart"/>
      <w:r>
        <w:t>hovig</w:t>
      </w:r>
      <w:proofErr w:type="spellEnd"/>
      <w:r>
        <w:t xml:space="preserve"> </w:t>
      </w:r>
      <w:proofErr w:type="spellStart"/>
      <w:r>
        <w:t>artinian</w:t>
      </w:r>
      <w:proofErr w:type="spellEnd"/>
      <w:r>
        <w:t xml:space="preserve">  to  Everyone:</w:t>
      </w:r>
    </w:p>
    <w:p w14:paraId="2A171697" w14:textId="77777777" w:rsidR="0018093E" w:rsidRDefault="0018093E" w:rsidP="0018093E">
      <w:r>
        <w:tab/>
      </w:r>
      <w:proofErr w:type="spellStart"/>
      <w:r>
        <w:t>Hovig</w:t>
      </w:r>
      <w:proofErr w:type="spellEnd"/>
      <w:r>
        <w:t xml:space="preserve"> Artinian from MSU/Spectrum Health, https://www.spectrumhealth.org/medical-education/educational-opportunities-and-resources/faculty-development/shape</w:t>
      </w:r>
    </w:p>
    <w:p w14:paraId="52CA5D1F" w14:textId="77777777" w:rsidR="0018093E" w:rsidRDefault="0018093E" w:rsidP="0018093E"/>
    <w:p w14:paraId="386345EE" w14:textId="77777777" w:rsidR="0018093E" w:rsidRDefault="0018093E" w:rsidP="0018093E">
      <w:r>
        <w:t>12:05:59 From  Robert Cooney  to  Everyone:</w:t>
      </w:r>
    </w:p>
    <w:p w14:paraId="537E82DE" w14:textId="77777777" w:rsidR="0018093E" w:rsidRDefault="0018093E" w:rsidP="0018093E">
      <w:r>
        <w:tab/>
        <w:t xml:space="preserve">Rob Cooney, Director of Faculty Development at Geisinger; leading the design of our Academy </w:t>
      </w:r>
      <w:proofErr w:type="spellStart"/>
      <w:r>
        <w:t>currectly</w:t>
      </w:r>
      <w:proofErr w:type="spellEnd"/>
    </w:p>
    <w:p w14:paraId="376F5C76" w14:textId="77777777" w:rsidR="0018093E" w:rsidRDefault="0018093E" w:rsidP="0018093E"/>
    <w:p w14:paraId="463ADE3A" w14:textId="77777777" w:rsidR="0018093E" w:rsidRDefault="0018093E" w:rsidP="0018093E">
      <w:r>
        <w:t>12:06:04 From  Donna Parker  to  Everyone:</w:t>
      </w:r>
    </w:p>
    <w:p w14:paraId="5B6C3C39" w14:textId="77777777" w:rsidR="0018093E" w:rsidRDefault="0018093E" w:rsidP="0018093E">
      <w:r>
        <w:tab/>
        <w:t xml:space="preserve">Donna Parker, University of Maryland School of Medicine, new academy </w:t>
      </w:r>
      <w:proofErr w:type="gramStart"/>
      <w:r>
        <w:t>To</w:t>
      </w:r>
      <w:proofErr w:type="gramEnd"/>
      <w:r>
        <w:t xml:space="preserve"> provide leadership and support for the people who advance the education mission of the UMSOM.</w:t>
      </w:r>
    </w:p>
    <w:p w14:paraId="624F38C9" w14:textId="77777777" w:rsidR="0018093E" w:rsidRDefault="0018093E" w:rsidP="0018093E"/>
    <w:p w14:paraId="14426E4F" w14:textId="77777777" w:rsidR="0018093E" w:rsidRDefault="0018093E" w:rsidP="0018093E">
      <w:r>
        <w:t>12:06:05 From  Ken Kramer  to  Everyone:</w:t>
      </w:r>
    </w:p>
    <w:p w14:paraId="538E86C5" w14:textId="77777777" w:rsidR="0018093E" w:rsidRDefault="0018093E" w:rsidP="0018093E">
      <w:r>
        <w:tab/>
        <w:t>Ken Kramer, Creighton University, Developing an Academy</w:t>
      </w:r>
    </w:p>
    <w:p w14:paraId="1DD504A4" w14:textId="77777777" w:rsidR="0018093E" w:rsidRDefault="0018093E" w:rsidP="0018093E"/>
    <w:p w14:paraId="101FCF96" w14:textId="77777777" w:rsidR="0018093E" w:rsidRDefault="0018093E" w:rsidP="0018093E">
      <w:r>
        <w:t xml:space="preserve">12:06:05 From  </w:t>
      </w:r>
      <w:proofErr w:type="spellStart"/>
      <w:r>
        <w:t>Emine</w:t>
      </w:r>
      <w:proofErr w:type="spellEnd"/>
      <w:r>
        <w:t xml:space="preserve"> </w:t>
      </w:r>
      <w:proofErr w:type="spellStart"/>
      <w:r>
        <w:t>Abali</w:t>
      </w:r>
      <w:proofErr w:type="spellEnd"/>
      <w:r>
        <w:t xml:space="preserve">  to  Everyone:</w:t>
      </w:r>
    </w:p>
    <w:p w14:paraId="2F6B7653" w14:textId="77777777" w:rsidR="0018093E" w:rsidRDefault="0018093E" w:rsidP="0018093E">
      <w:r>
        <w:tab/>
      </w:r>
      <w:proofErr w:type="spellStart"/>
      <w:r>
        <w:t>Emine</w:t>
      </w:r>
      <w:proofErr w:type="spellEnd"/>
      <w:r>
        <w:t xml:space="preserve"> </w:t>
      </w:r>
      <w:proofErr w:type="spellStart"/>
      <w:r>
        <w:t>Abali</w:t>
      </w:r>
      <w:proofErr w:type="spellEnd"/>
      <w:r>
        <w:t>, Assistant Dean of Basic Science Curriculum, CUNY School of Medicine. WE don’t have an academy yet.</w:t>
      </w:r>
    </w:p>
    <w:p w14:paraId="48A716E8" w14:textId="77777777" w:rsidR="0018093E" w:rsidRDefault="0018093E" w:rsidP="0018093E"/>
    <w:p w14:paraId="4D26AA6E" w14:textId="77777777" w:rsidR="0018093E" w:rsidRDefault="0018093E" w:rsidP="0018093E">
      <w:r>
        <w:t>12:06:06 From  Sarah Harendt  to  Everyone:</w:t>
      </w:r>
    </w:p>
    <w:p w14:paraId="5F652A3B" w14:textId="77777777" w:rsidR="0018093E" w:rsidRDefault="0018093E" w:rsidP="0018093E">
      <w:r>
        <w:tab/>
        <w:t xml:space="preserve">Sarah Harendt, Carilion Clinic/VTCSOM, </w:t>
      </w:r>
      <w:proofErr w:type="gramStart"/>
      <w:r>
        <w:t>Creating</w:t>
      </w:r>
      <w:proofErr w:type="gramEnd"/>
      <w:r>
        <w:t xml:space="preserve"> a community of educators and fostering their development as teachers, learners, and education researchers.</w:t>
      </w:r>
    </w:p>
    <w:p w14:paraId="47120555" w14:textId="77777777" w:rsidR="0018093E" w:rsidRDefault="0018093E" w:rsidP="0018093E"/>
    <w:p w14:paraId="196356F0" w14:textId="77777777" w:rsidR="0018093E" w:rsidRDefault="0018093E" w:rsidP="0018093E">
      <w:r>
        <w:t xml:space="preserve">12:06:08 From  Allison </w:t>
      </w:r>
      <w:proofErr w:type="spellStart"/>
      <w:r>
        <w:t>Ownby</w:t>
      </w:r>
      <w:proofErr w:type="spellEnd"/>
      <w:r>
        <w:t xml:space="preserve">  to  Everyone:</w:t>
      </w:r>
    </w:p>
    <w:p w14:paraId="130AEC7D" w14:textId="77777777" w:rsidR="0018093E" w:rsidRDefault="0018093E" w:rsidP="0018093E">
      <w:r>
        <w:tab/>
        <w:t xml:space="preserve">Allison </w:t>
      </w:r>
      <w:proofErr w:type="spellStart"/>
      <w:r>
        <w:t>Ownby</w:t>
      </w:r>
      <w:proofErr w:type="spellEnd"/>
      <w:r>
        <w:t>, MMS</w:t>
      </w:r>
    </w:p>
    <w:p w14:paraId="251F2CD6" w14:textId="77777777" w:rsidR="0018093E" w:rsidRDefault="0018093E" w:rsidP="0018093E"/>
    <w:p w14:paraId="3807D4C6" w14:textId="77777777" w:rsidR="0018093E" w:rsidRDefault="0018093E" w:rsidP="0018093E">
      <w:r>
        <w:lastRenderedPageBreak/>
        <w:t>12:06:10 From  Greg Durkin  to  Everyone:</w:t>
      </w:r>
    </w:p>
    <w:p w14:paraId="1F7A9144" w14:textId="77777777" w:rsidR="0018093E" w:rsidRDefault="0018093E" w:rsidP="0018093E">
      <w:r>
        <w:tab/>
        <w:t>Greg Durkin, Boston Children’s Hospital  The mission of the Boston Children’s Hospital’s Academy for Teaching and Educational Innovation and Scholarship is to foster the development of healthcare professionals as educators and scholars within the BCH community.</w:t>
      </w:r>
    </w:p>
    <w:p w14:paraId="3C238F4E" w14:textId="77777777" w:rsidR="0018093E" w:rsidRDefault="0018093E" w:rsidP="0018093E"/>
    <w:p w14:paraId="3B3D869E" w14:textId="77777777" w:rsidR="0018093E" w:rsidRDefault="0018093E" w:rsidP="0018093E">
      <w:r>
        <w:t xml:space="preserve">12:06:12 From  Allison </w:t>
      </w:r>
      <w:proofErr w:type="spellStart"/>
      <w:r>
        <w:t>Ownby</w:t>
      </w:r>
      <w:proofErr w:type="spellEnd"/>
      <w:r>
        <w:t xml:space="preserve">  to  Everyone:</w:t>
      </w:r>
    </w:p>
    <w:p w14:paraId="426228BA" w14:textId="77777777" w:rsidR="0018093E" w:rsidRDefault="0018093E" w:rsidP="0018093E">
      <w:r>
        <w:tab/>
        <w:t>McGovern Medical School Academy of Master Educators serves to foster institutional and faculty activities related to the mission of undergraduate and graduate education. The AME is dedicated to promoting and enhancing:</w:t>
      </w:r>
      <w:r>
        <w:cr/>
      </w:r>
      <w:r>
        <w:tab/>
      </w:r>
      <w:r>
        <w:cr/>
      </w:r>
      <w:r>
        <w:tab/>
        <w:t>Education of future physicians, dentists, and biomedical scientists</w:t>
      </w:r>
      <w:r>
        <w:cr/>
      </w:r>
      <w:r>
        <w:tab/>
        <w:t>Educational knowledge and skills of all teaching faculty</w:t>
      </w:r>
      <w:r>
        <w:cr/>
      </w:r>
      <w:r>
        <w:tab/>
        <w:t>Curricular innovation</w:t>
      </w:r>
      <w:r>
        <w:cr/>
      </w:r>
      <w:r>
        <w:tab/>
        <w:t>Professional development of educators</w:t>
      </w:r>
      <w:r>
        <w:cr/>
      </w:r>
      <w:r>
        <w:tab/>
        <w:t>Educational scholarship</w:t>
      </w:r>
      <w:r>
        <w:cr/>
      </w:r>
      <w:r>
        <w:tab/>
        <w:t>Support of MMS educational initiatives with dedicated resources, including endowments and grants</w:t>
      </w:r>
    </w:p>
    <w:p w14:paraId="4AC12C6E" w14:textId="77777777" w:rsidR="0018093E" w:rsidRDefault="0018093E" w:rsidP="0018093E"/>
    <w:p w14:paraId="6FD24F06" w14:textId="77777777" w:rsidR="0018093E" w:rsidRDefault="0018093E" w:rsidP="0018093E">
      <w:r>
        <w:t>12:06:12 From  Barrett Fromme  to  Everyone:</w:t>
      </w:r>
    </w:p>
    <w:p w14:paraId="722E9BED" w14:textId="77777777" w:rsidR="0018093E" w:rsidRDefault="0018093E" w:rsidP="0018093E">
      <w:r>
        <w:tab/>
        <w:t>Barrett Fromme, University of Chicago Pritzker School of Medicine. Promote excellence in teaching, support scholarship, enhance curriculum, build community,</w:t>
      </w:r>
    </w:p>
    <w:p w14:paraId="0120D1F5" w14:textId="77777777" w:rsidR="0018093E" w:rsidRDefault="0018093E" w:rsidP="0018093E"/>
    <w:p w14:paraId="6323450C" w14:textId="77777777" w:rsidR="0018093E" w:rsidRDefault="0018093E" w:rsidP="0018093E">
      <w:r>
        <w:t>12:06:14 From  Abby Spencer  to  Everyone:</w:t>
      </w:r>
    </w:p>
    <w:p w14:paraId="5B1CBB2B" w14:textId="77777777" w:rsidR="0018093E" w:rsidRDefault="0018093E" w:rsidP="0018093E">
      <w:r>
        <w:tab/>
        <w:t>Director of our Academy, its 3 years old.</w:t>
      </w:r>
    </w:p>
    <w:p w14:paraId="784555CE" w14:textId="77777777" w:rsidR="0018093E" w:rsidRDefault="0018093E" w:rsidP="0018093E"/>
    <w:p w14:paraId="16F9C357" w14:textId="77777777" w:rsidR="0018093E" w:rsidRDefault="0018093E" w:rsidP="0018093E">
      <w:r>
        <w:t>12:06:15 From  Sheila Crow  to  Everyone:</w:t>
      </w:r>
    </w:p>
    <w:p w14:paraId="06C78BB1" w14:textId="77777777" w:rsidR="0018093E" w:rsidRDefault="0018093E" w:rsidP="0018093E">
      <w:r>
        <w:tab/>
        <w:t>Sheila Crow, University of Oklahoma COM</w:t>
      </w:r>
    </w:p>
    <w:p w14:paraId="3046C9C9" w14:textId="77777777" w:rsidR="0018093E" w:rsidRDefault="0018093E" w:rsidP="0018093E"/>
    <w:p w14:paraId="26B7FE9C" w14:textId="77777777" w:rsidR="0018093E" w:rsidRDefault="0018093E" w:rsidP="0018093E">
      <w:r>
        <w:t>12:06:16 From  Christine Schirmer  to  Everyone:</w:t>
      </w:r>
    </w:p>
    <w:p w14:paraId="7BAF714C" w14:textId="77777777" w:rsidR="0018093E" w:rsidRDefault="0018093E" w:rsidP="0018093E">
      <w:r>
        <w:tab/>
        <w:t>The Stanford Medicine Teaching and Mentoring Academy promotes excellence in teaching and mentoring by developing, supporting, and recognizing dedicated educators to ensure world-class training for the next generation of physicians, researchers, and educators.</w:t>
      </w:r>
    </w:p>
    <w:p w14:paraId="149A6D85" w14:textId="77777777" w:rsidR="0018093E" w:rsidRDefault="0018093E" w:rsidP="0018093E"/>
    <w:p w14:paraId="03683301" w14:textId="77777777" w:rsidR="0018093E" w:rsidRDefault="0018093E" w:rsidP="0018093E">
      <w:r>
        <w:t>12:06:16 From  Peggy Hsieh  to  Everyone:</w:t>
      </w:r>
    </w:p>
    <w:p w14:paraId="4F795CDE" w14:textId="77777777" w:rsidR="0018093E" w:rsidRDefault="0018093E" w:rsidP="0018093E">
      <w:r>
        <w:lastRenderedPageBreak/>
        <w:tab/>
        <w:t>Peggy Hsieh, McGovern Medical School (UTHealth Houston). Academy of Master Educators - engagement of MMS faculty</w:t>
      </w:r>
    </w:p>
    <w:p w14:paraId="7DEC90A1" w14:textId="77777777" w:rsidR="0018093E" w:rsidRDefault="0018093E" w:rsidP="0018093E"/>
    <w:p w14:paraId="77756479" w14:textId="77777777" w:rsidR="0018093E" w:rsidRDefault="0018093E" w:rsidP="0018093E">
      <w:r>
        <w:t xml:space="preserve">12:06:17 From  </w:t>
      </w:r>
      <w:proofErr w:type="spellStart"/>
      <w:r>
        <w:t>robert</w:t>
      </w:r>
      <w:proofErr w:type="spellEnd"/>
      <w:r>
        <w:t xml:space="preserve"> </w:t>
      </w:r>
      <w:proofErr w:type="spellStart"/>
      <w:r>
        <w:t>milman</w:t>
      </w:r>
      <w:proofErr w:type="spellEnd"/>
      <w:r>
        <w:t xml:space="preserve">  to  Everyone:</w:t>
      </w:r>
    </w:p>
    <w:p w14:paraId="6D9C7D0D" w14:textId="77777777" w:rsidR="0018093E" w:rsidRDefault="0018093E" w:rsidP="0018093E">
      <w:r>
        <w:tab/>
        <w:t xml:space="preserve">Rob </w:t>
      </w:r>
      <w:proofErr w:type="spellStart"/>
      <w:r>
        <w:t>Milman</w:t>
      </w:r>
      <w:proofErr w:type="spellEnd"/>
      <w:r>
        <w:t>, MD, Texas A&amp;M College of Medicine, promote medical education scholarship and camaraderie .</w:t>
      </w:r>
    </w:p>
    <w:p w14:paraId="277648BF" w14:textId="77777777" w:rsidR="0018093E" w:rsidRDefault="0018093E" w:rsidP="0018093E"/>
    <w:p w14:paraId="7FD185F3" w14:textId="77777777" w:rsidR="0018093E" w:rsidRDefault="0018093E" w:rsidP="0018093E">
      <w:r>
        <w:t>12:06:18 From  Sarah Pitts  to  Everyone:</w:t>
      </w:r>
    </w:p>
    <w:p w14:paraId="240CAED2" w14:textId="77777777" w:rsidR="0018093E" w:rsidRDefault="0018093E" w:rsidP="0018093E">
      <w:r>
        <w:tab/>
        <w:t>Sarah Pitts, Boston Children’s, established teaching academy, community of educators</w:t>
      </w:r>
    </w:p>
    <w:p w14:paraId="159B655D" w14:textId="77777777" w:rsidR="0018093E" w:rsidRDefault="0018093E" w:rsidP="0018093E"/>
    <w:p w14:paraId="058C67AC" w14:textId="77777777" w:rsidR="0018093E" w:rsidRDefault="0018093E" w:rsidP="0018093E">
      <w:r>
        <w:t>12:06:18 From  Courtney Hugo  to  Everyone:</w:t>
      </w:r>
    </w:p>
    <w:p w14:paraId="7671DE83" w14:textId="77777777" w:rsidR="0018093E" w:rsidRDefault="0018093E" w:rsidP="0018093E">
      <w:r>
        <w:tab/>
        <w:t>Courtney Hugo, Geisinger, Planning our Academy</w:t>
      </w:r>
    </w:p>
    <w:p w14:paraId="09724E2A" w14:textId="77777777" w:rsidR="0018093E" w:rsidRDefault="0018093E" w:rsidP="0018093E"/>
    <w:p w14:paraId="012D5D6E" w14:textId="77777777" w:rsidR="0018093E" w:rsidRDefault="0018093E" w:rsidP="0018093E">
      <w:r>
        <w:t>12:06:21 From  Mariah Rudd  to  Everyone:</w:t>
      </w:r>
    </w:p>
    <w:p w14:paraId="4465F2F8" w14:textId="77777777" w:rsidR="0018093E" w:rsidRDefault="0018093E" w:rsidP="0018093E">
      <w:r>
        <w:tab/>
        <w:t>Mariah Rudd, Virginia Tech Carilion School of Medicine/Carilion Clinic, community, education researchers, fostering development of teachers</w:t>
      </w:r>
    </w:p>
    <w:p w14:paraId="1626DBCE" w14:textId="77777777" w:rsidR="0018093E" w:rsidRDefault="0018093E" w:rsidP="0018093E"/>
    <w:p w14:paraId="6BCB2641" w14:textId="77777777" w:rsidR="0018093E" w:rsidRDefault="0018093E" w:rsidP="0018093E">
      <w:r>
        <w:t>12:06:24 From  Tara Hobson  to  Everyone:</w:t>
      </w:r>
    </w:p>
    <w:p w14:paraId="6B878332" w14:textId="77777777" w:rsidR="0018093E" w:rsidRDefault="0018093E" w:rsidP="0018093E">
      <w:r>
        <w:tab/>
        <w:t>Tara Hobson, Director of Faculty Development-- Indiana University School of Medicine.</w:t>
      </w:r>
    </w:p>
    <w:p w14:paraId="48C11178" w14:textId="77777777" w:rsidR="0018093E" w:rsidRDefault="0018093E" w:rsidP="0018093E"/>
    <w:p w14:paraId="31C80F9F" w14:textId="77777777" w:rsidR="0018093E" w:rsidRDefault="0018093E" w:rsidP="0018093E">
      <w:r>
        <w:t>12:06:31 From  Erin Hagar  to  Everyone:</w:t>
      </w:r>
    </w:p>
    <w:p w14:paraId="630C173C" w14:textId="77777777" w:rsidR="0018093E" w:rsidRDefault="0018093E" w:rsidP="0018093E">
      <w:r>
        <w:tab/>
        <w:t>Erin Hagar, University of Maryland Baltimore. New academy this year: Leaders in Education: Academy of Presidential Scholars.</w:t>
      </w:r>
    </w:p>
    <w:p w14:paraId="61E435C8" w14:textId="77777777" w:rsidR="0018093E" w:rsidRDefault="0018093E" w:rsidP="0018093E"/>
    <w:p w14:paraId="0AF02375" w14:textId="77777777" w:rsidR="0018093E" w:rsidRDefault="0018093E" w:rsidP="0018093E">
      <w:r>
        <w:t xml:space="preserve">12:06:36 From  Neil </w:t>
      </w:r>
      <w:proofErr w:type="spellStart"/>
      <w:r>
        <w:t>Osheroff</w:t>
      </w:r>
      <w:proofErr w:type="spellEnd"/>
      <w:r>
        <w:t xml:space="preserve">  to  Everyone:</w:t>
      </w:r>
    </w:p>
    <w:p w14:paraId="398D0543" w14:textId="77777777" w:rsidR="0018093E" w:rsidRDefault="0018093E" w:rsidP="0018093E">
      <w:r>
        <w:tab/>
        <w:t xml:space="preserve">Neil </w:t>
      </w:r>
      <w:proofErr w:type="spellStart"/>
      <w:r>
        <w:t>Osheroff</w:t>
      </w:r>
      <w:proofErr w:type="spellEnd"/>
      <w:r>
        <w:t>, Past Director of the Vanderbilt Academy for Excellent in Education.        The mission of the Academy for Excellence in Education is to enhance the educational environment in the Vanderbilt University School of Medicine and the Vanderbilt University Medical Center by advocating for the development, support, and recognition of dedicated educators, by sustaining a community of educators, and by fostering educational excellence, innovation, leadership, and scholarship.</w:t>
      </w:r>
    </w:p>
    <w:p w14:paraId="720FB94C" w14:textId="77777777" w:rsidR="0018093E" w:rsidRDefault="0018093E" w:rsidP="0018093E"/>
    <w:p w14:paraId="60449045" w14:textId="77777777" w:rsidR="0018093E" w:rsidRDefault="0018093E" w:rsidP="0018093E">
      <w:r>
        <w:t xml:space="preserve">12:06:37 From  Robyn </w:t>
      </w:r>
      <w:proofErr w:type="spellStart"/>
      <w:r>
        <w:t>Scatena</w:t>
      </w:r>
      <w:proofErr w:type="spellEnd"/>
      <w:r>
        <w:t xml:space="preserve">  to  Everyone:</w:t>
      </w:r>
    </w:p>
    <w:p w14:paraId="415F840D" w14:textId="77777777" w:rsidR="0018093E" w:rsidRDefault="0018093E" w:rsidP="0018093E">
      <w:r>
        <w:lastRenderedPageBreak/>
        <w:tab/>
        <w:t xml:space="preserve">Robyn </w:t>
      </w:r>
      <w:proofErr w:type="spellStart"/>
      <w:r>
        <w:t>Scatena</w:t>
      </w:r>
      <w:proofErr w:type="spellEnd"/>
      <w:r>
        <w:t xml:space="preserve">. </w:t>
      </w:r>
      <w:proofErr w:type="spellStart"/>
      <w:r>
        <w:t>Nuvance</w:t>
      </w:r>
      <w:proofErr w:type="spellEnd"/>
      <w:r>
        <w:t xml:space="preserve"> Health Teaching Academy. The Patricia A </w:t>
      </w:r>
      <w:proofErr w:type="spellStart"/>
      <w:r>
        <w:t>Tietjen</w:t>
      </w:r>
      <w:proofErr w:type="spellEnd"/>
      <w:r>
        <w:t xml:space="preserve"> </w:t>
      </w:r>
      <w:proofErr w:type="spellStart"/>
      <w:r>
        <w:t>Nuvance</w:t>
      </w:r>
      <w:proofErr w:type="spellEnd"/>
      <w:r>
        <w:t xml:space="preserve"> Teaching Academy brings together passionate and promising educators, recognizing their contributions and promoting their pursuit of excellence in education and scholarship.</w:t>
      </w:r>
    </w:p>
    <w:p w14:paraId="0859D086" w14:textId="77777777" w:rsidR="0018093E" w:rsidRDefault="0018093E" w:rsidP="0018093E"/>
    <w:p w14:paraId="78A16A6F" w14:textId="77777777" w:rsidR="0018093E" w:rsidRDefault="0018093E" w:rsidP="0018093E">
      <w:r>
        <w:t xml:space="preserve">12:06:38 From  Stephanie </w:t>
      </w:r>
      <w:proofErr w:type="spellStart"/>
      <w:r>
        <w:t>Gabrielsen</w:t>
      </w:r>
      <w:proofErr w:type="spellEnd"/>
      <w:r>
        <w:t xml:space="preserve">  to  Everyone:</w:t>
      </w:r>
    </w:p>
    <w:p w14:paraId="637D28A5" w14:textId="77777777" w:rsidR="0018093E" w:rsidRDefault="0018093E" w:rsidP="0018093E">
      <w:r>
        <w:tab/>
        <w:t xml:space="preserve">Stephanie </w:t>
      </w:r>
      <w:proofErr w:type="spellStart"/>
      <w:r>
        <w:t>Gabrielsen</w:t>
      </w:r>
      <w:proofErr w:type="spellEnd"/>
      <w:r>
        <w:t>, Senior Coordinator for Faculty Affairs at Florida Atlantic University.  Here is our Academies Mission: The Teaching Academy supports the continuous advancement of educators and educational scholarship to serve the community of the Charles E. Schmidt College of Medicine.</w:t>
      </w:r>
    </w:p>
    <w:p w14:paraId="538D39C0" w14:textId="77777777" w:rsidR="0018093E" w:rsidRDefault="0018093E" w:rsidP="0018093E"/>
    <w:p w14:paraId="6BED6598" w14:textId="77777777" w:rsidR="0018093E" w:rsidRDefault="0018093E" w:rsidP="0018093E">
      <w:r>
        <w:t>12:06:38 From  Michelle Miller-Thomas  to  Everyone:</w:t>
      </w:r>
    </w:p>
    <w:p w14:paraId="0D5F792C" w14:textId="77777777" w:rsidR="0018093E" w:rsidRDefault="0018093E" w:rsidP="0018093E">
      <w:r>
        <w:tab/>
        <w:t>Michelle Miller-Thomas, Washington University in St Louis, promote educators, provide faculty develop, recognize excellence in education</w:t>
      </w:r>
    </w:p>
    <w:p w14:paraId="22B857B1" w14:textId="77777777" w:rsidR="0018093E" w:rsidRDefault="0018093E" w:rsidP="0018093E"/>
    <w:p w14:paraId="1508D873" w14:textId="77777777" w:rsidR="0018093E" w:rsidRDefault="0018093E" w:rsidP="0018093E">
      <w:r>
        <w:t>12:06:39 From  Elizabeth Beam  to  Everyone:</w:t>
      </w:r>
    </w:p>
    <w:p w14:paraId="0F6481A2" w14:textId="77777777" w:rsidR="0018093E" w:rsidRDefault="0018093E" w:rsidP="0018093E">
      <w:r>
        <w:tab/>
        <w:t>University of Nebraska Medical Center - Interprofessional Academy of Educators: Mission: The mission of the Interprofessional Academy of Educators is to foster a supportive environment for educational innovation, collaboration, and scholarship through a vibrant Interprofessional community of educators.</w:t>
      </w:r>
    </w:p>
    <w:p w14:paraId="1DCDCCC4" w14:textId="77777777" w:rsidR="0018093E" w:rsidRDefault="0018093E" w:rsidP="0018093E"/>
    <w:p w14:paraId="7B35356B" w14:textId="77777777" w:rsidR="0018093E" w:rsidRDefault="0018093E" w:rsidP="0018093E">
      <w:r>
        <w:t xml:space="preserve">12:06:50 From  Judy </w:t>
      </w:r>
      <w:proofErr w:type="spellStart"/>
      <w:r>
        <w:t>Blebea</w:t>
      </w:r>
      <w:proofErr w:type="spellEnd"/>
      <w:r>
        <w:t xml:space="preserve">  to  Everyone:</w:t>
      </w:r>
    </w:p>
    <w:p w14:paraId="434F4F3E" w14:textId="77777777" w:rsidR="0018093E" w:rsidRDefault="0018093E" w:rsidP="0018093E">
      <w:r>
        <w:tab/>
        <w:t xml:space="preserve">Judy </w:t>
      </w:r>
      <w:proofErr w:type="spellStart"/>
      <w:r>
        <w:t>Blebea</w:t>
      </w:r>
      <w:proofErr w:type="spellEnd"/>
      <w:r>
        <w:t>, Assoc. Dean and Dir. of Central Michigan University Academy of Medical Educators. o</w:t>
      </w:r>
      <w:r>
        <w:tab/>
        <w:t>Promote, reward, and support educational excellence, innovation, and scholarship for our medical students, residents, fellows, and faculty at CMU College of Medicine, affiliated hospitals, health departments, and community education sites</w:t>
      </w:r>
      <w:r>
        <w:cr/>
      </w:r>
      <w:r>
        <w:tab/>
        <w:t>o</w:t>
      </w:r>
      <w:r>
        <w:tab/>
        <w:t>Facilitate professional development opportunities</w:t>
      </w:r>
      <w:r>
        <w:cr/>
      </w:r>
      <w:r>
        <w:tab/>
        <w:t>o</w:t>
      </w:r>
      <w:r>
        <w:tab/>
        <w:t>Develop and recognize exceptional leaders in education and nurture a community of collaboration</w:t>
      </w:r>
      <w:r>
        <w:cr/>
      </w:r>
      <w:r>
        <w:tab/>
        <w:t>o</w:t>
      </w:r>
      <w:r>
        <w:tab/>
      </w:r>
      <w:proofErr w:type="gramStart"/>
      <w:r>
        <w:t>To</w:t>
      </w:r>
      <w:proofErr w:type="gramEnd"/>
      <w:r>
        <w:t xml:space="preserve"> mentor and train aspiring educators who will act as role models for other faculty.</w:t>
      </w:r>
    </w:p>
    <w:p w14:paraId="549FE3A6" w14:textId="77777777" w:rsidR="0018093E" w:rsidRDefault="0018093E" w:rsidP="0018093E"/>
    <w:p w14:paraId="14ED4740" w14:textId="77777777" w:rsidR="0018093E" w:rsidRDefault="0018093E" w:rsidP="0018093E">
      <w:r>
        <w:t>12:07:08 From  Gary Rosenfeld  to  Everyone:</w:t>
      </w:r>
    </w:p>
    <w:p w14:paraId="6DD323F6" w14:textId="77777777" w:rsidR="0018093E" w:rsidRDefault="0018093E" w:rsidP="0018093E">
      <w:r>
        <w:tab/>
        <w:t>Gary Rosenfeld, McGovern Medical School-Houston: to foster institutional and faculty activities: 6 objectives</w:t>
      </w:r>
    </w:p>
    <w:p w14:paraId="581779AB" w14:textId="77777777" w:rsidR="0018093E" w:rsidRDefault="0018093E" w:rsidP="0018093E"/>
    <w:p w14:paraId="17A38524" w14:textId="77777777" w:rsidR="0018093E" w:rsidRDefault="0018093E" w:rsidP="0018093E">
      <w:r>
        <w:t>12:07:12 From  Whitney Steller  to  Everyone:</w:t>
      </w:r>
    </w:p>
    <w:p w14:paraId="77377EC1" w14:textId="77777777" w:rsidR="0018093E" w:rsidRDefault="0018093E" w:rsidP="0018093E">
      <w:r>
        <w:lastRenderedPageBreak/>
        <w:tab/>
        <w:t>Whitney Steller, Sucker School of Medicine at Hofstra.  Mission includes recognizing our outstanding medical educators and advancing education to our healthcare community</w:t>
      </w:r>
    </w:p>
    <w:p w14:paraId="2706B9A9" w14:textId="77777777" w:rsidR="0018093E" w:rsidRDefault="0018093E" w:rsidP="0018093E"/>
    <w:p w14:paraId="480D5280" w14:textId="77777777" w:rsidR="0018093E" w:rsidRDefault="0018093E" w:rsidP="0018093E">
      <w:r>
        <w:t>12:07:15 From  Lori Newman  to  Everyone:</w:t>
      </w:r>
    </w:p>
    <w:p w14:paraId="4222C4A1" w14:textId="77777777" w:rsidR="0018093E" w:rsidRDefault="0018093E" w:rsidP="0018093E">
      <w:r>
        <w:tab/>
        <w:t xml:space="preserve">Lori Newman, Boston Children's Hospital, Established many years ago Boston Children’s Hospital’s Academy </w:t>
      </w:r>
      <w:r>
        <w:cr/>
      </w:r>
      <w:r>
        <w:tab/>
        <w:t>Promotes excellence and innovation in teaching and educational research</w:t>
      </w:r>
      <w:r>
        <w:cr/>
      </w:r>
      <w:r>
        <w:tab/>
        <w:t>offers support to educators in the form of seminars and workshops, shares best teaching practices through interactive educational offerings and peer coaching of teaching experiences,</w:t>
      </w:r>
      <w:r>
        <w:cr/>
      </w:r>
      <w:r>
        <w:tab/>
        <w:t>promotes interprofessional and multidisciplinary educational programs</w:t>
      </w:r>
      <w:r>
        <w:cr/>
      </w:r>
      <w:r>
        <w:tab/>
        <w:t>develops materials for national and international dissemination, fosters recognition of Boston Children’s teachers locally and as national and international leaders</w:t>
      </w:r>
    </w:p>
    <w:p w14:paraId="4ADE1CF2" w14:textId="77777777" w:rsidR="0018093E" w:rsidRDefault="0018093E" w:rsidP="0018093E"/>
    <w:p w14:paraId="46093C31" w14:textId="77777777" w:rsidR="0018093E" w:rsidRDefault="0018093E" w:rsidP="0018093E"/>
    <w:p w14:paraId="6B56FA31" w14:textId="77777777" w:rsidR="0018093E" w:rsidRDefault="0018093E" w:rsidP="0018093E">
      <w:r>
        <w:t>12:07:40 From  John Lowry  to  Everyone:</w:t>
      </w:r>
    </w:p>
    <w:p w14:paraId="02C91434" w14:textId="77777777" w:rsidR="0018093E" w:rsidRDefault="0018093E" w:rsidP="0018093E">
      <w:r>
        <w:tab/>
        <w:t>John Lowry, Central Michigan University College of Medicine. Support best teaching practices in medical education; Promote faculty vitality &amp; develop leadership skills; Provide mentoring/coaching, networking &amp; career development opportunities; Serve as a hub for innovation &amp; scholarship</w:t>
      </w:r>
    </w:p>
    <w:p w14:paraId="7718BFAA" w14:textId="77777777" w:rsidR="0018093E" w:rsidRDefault="0018093E" w:rsidP="0018093E"/>
    <w:p w14:paraId="0B7DE67B" w14:textId="77777777" w:rsidR="0018093E" w:rsidRDefault="0018093E" w:rsidP="0018093E">
      <w:r>
        <w:t xml:space="preserve">12:08:13 From  Christina </w:t>
      </w:r>
      <w:proofErr w:type="spellStart"/>
      <w:r>
        <w:t>Cestone</w:t>
      </w:r>
      <w:proofErr w:type="spellEnd"/>
      <w:r>
        <w:t xml:space="preserve">  to  Everyone:</w:t>
      </w:r>
    </w:p>
    <w:p w14:paraId="77FFC1B1" w14:textId="77777777" w:rsidR="0018093E" w:rsidRDefault="0018093E" w:rsidP="0018093E">
      <w:r>
        <w:tab/>
        <w:t xml:space="preserve">Christina </w:t>
      </w:r>
      <w:proofErr w:type="spellStart"/>
      <w:r>
        <w:t>Cestone</w:t>
      </w:r>
      <w:proofErr w:type="spellEnd"/>
      <w:r>
        <w:t xml:space="preserve"> University of Maryland, Baltimore (UMB) Leaders in Education: Academy of Presidential Scholars (LEAPS) (In development)</w:t>
      </w:r>
    </w:p>
    <w:p w14:paraId="29B6884E" w14:textId="77777777" w:rsidR="0018093E" w:rsidRDefault="0018093E" w:rsidP="0018093E"/>
    <w:p w14:paraId="5A97EC7B" w14:textId="77777777" w:rsidR="0018093E" w:rsidRDefault="0018093E" w:rsidP="0018093E">
      <w:r>
        <w:t>12:08:18 From  Judith Taylor-Fishwick  to  Everyone:</w:t>
      </w:r>
    </w:p>
    <w:p w14:paraId="115803DA" w14:textId="77777777" w:rsidR="0018093E" w:rsidRDefault="0018093E" w:rsidP="0018093E">
      <w:r>
        <w:tab/>
        <w:t>The EVMS Academy of Educators will become a dynamic community of educators that is valued locally and highly regarded nationally in advancing educators and education. Our core purposes</w:t>
      </w:r>
    </w:p>
    <w:p w14:paraId="78987B83" w14:textId="77777777" w:rsidR="0018093E" w:rsidRDefault="0018093E" w:rsidP="0018093E">
      <w:r>
        <w:tab/>
        <w:t>Develop educators, educational leaders and  scholars across the career continuum</w:t>
      </w:r>
    </w:p>
    <w:p w14:paraId="0CC74F12" w14:textId="77777777" w:rsidR="0018093E" w:rsidRDefault="0018093E" w:rsidP="0018093E">
      <w:r>
        <w:tab/>
        <w:t>Recognize and celebrate educators’ contributions  and achievements</w:t>
      </w:r>
    </w:p>
    <w:p w14:paraId="55313064" w14:textId="77777777" w:rsidR="0018093E" w:rsidRDefault="0018093E" w:rsidP="0018093E">
      <w:r>
        <w:tab/>
        <w:t>Nurture and develop educators as a community of practice</w:t>
      </w:r>
    </w:p>
    <w:p w14:paraId="5B1A57C6" w14:textId="77777777" w:rsidR="0018093E" w:rsidRDefault="0018093E" w:rsidP="0018093E">
      <w:r>
        <w:tab/>
        <w:t>Advance educators and education</w:t>
      </w:r>
    </w:p>
    <w:p w14:paraId="1CA632E7" w14:textId="77777777" w:rsidR="0018093E" w:rsidRDefault="0018093E" w:rsidP="0018093E"/>
    <w:p w14:paraId="2EFB97F1" w14:textId="77777777" w:rsidR="0018093E" w:rsidRDefault="0018093E" w:rsidP="0018093E">
      <w:r>
        <w:t>12:08:25 From  Abby Spencer  to  Everyone:</w:t>
      </w:r>
    </w:p>
    <w:p w14:paraId="0500D218" w14:textId="77777777" w:rsidR="0018093E" w:rsidRDefault="0018093E" w:rsidP="0018093E">
      <w:r>
        <w:lastRenderedPageBreak/>
        <w:tab/>
        <w:t>Our mission and vision</w:t>
      </w:r>
      <w:r>
        <w:cr/>
      </w:r>
      <w:r>
        <w:tab/>
      </w:r>
      <w:r>
        <w:cr/>
      </w:r>
      <w:r>
        <w:tab/>
        <w:t>Participation opportunities for teachers, educators and leaders.</w:t>
      </w:r>
      <w:r>
        <w:cr/>
      </w:r>
      <w:r>
        <w:tab/>
      </w:r>
      <w:r>
        <w:cr/>
      </w:r>
      <w:r>
        <w:tab/>
        <w:t>The Academy of Educators at Washington University School of Medicine is an institutional collaboration of educators who together will foster a culture of educational excellence and an institutionally valued community of leaders in health science education.</w:t>
      </w:r>
      <w:r>
        <w:cr/>
      </w:r>
      <w:r>
        <w:tab/>
      </w:r>
      <w:r>
        <w:cr/>
      </w:r>
      <w:r>
        <w:tab/>
        <w:t>The Academy will:</w:t>
      </w:r>
      <w:r>
        <w:cr/>
      </w:r>
      <w:r>
        <w:tab/>
      </w:r>
      <w:r>
        <w:cr/>
      </w:r>
      <w:r>
        <w:tab/>
        <w:t>Foster an environment where education is highly valued and conducted at the highest level.</w:t>
      </w:r>
      <w:r>
        <w:cr/>
      </w:r>
      <w:r>
        <w:tab/>
        <w:t>Encourage and recognize innovative approaches to teaching, learning and assessment.</w:t>
      </w:r>
      <w:r>
        <w:cr/>
      </w:r>
      <w:r>
        <w:tab/>
        <w:t>Provide advocacy for education in the promotions process.</w:t>
      </w:r>
      <w:r>
        <w:cr/>
      </w:r>
      <w:r>
        <w:tab/>
        <w:t>Organize mentorship and faculty development programs in medical education.</w:t>
      </w:r>
      <w:r>
        <w:cr/>
      </w:r>
      <w:r>
        <w:tab/>
        <w:t>Support exceptional educational research and scholarship in the health sciences.</w:t>
      </w:r>
    </w:p>
    <w:p w14:paraId="0B889885" w14:textId="77777777" w:rsidR="0018093E" w:rsidRDefault="0018093E" w:rsidP="0018093E"/>
    <w:p w14:paraId="124FE9D4" w14:textId="77777777" w:rsidR="0018093E" w:rsidRDefault="0018093E" w:rsidP="0018093E">
      <w:r>
        <w:t>12:08:41 From  Diane Chico  to  Everyone:</w:t>
      </w:r>
    </w:p>
    <w:p w14:paraId="1ECA36BF" w14:textId="77777777" w:rsidR="0018093E" w:rsidRDefault="0018093E" w:rsidP="0018093E">
      <w:r>
        <w:tab/>
        <w:t>Diane Chico, Texas A&amp;M COM, The Academy of Distinguished Medical Educators (ADME) is made up of faculty members who have demonstrated excellence in teaching and scholarship throughout their career. The Academy is committed to promoting excellence in medical education at Texas A&amp;M University College of Medicine by:</w:t>
      </w:r>
      <w:r>
        <w:cr/>
      </w:r>
      <w:r>
        <w:tab/>
      </w:r>
      <w:r>
        <w:cr/>
      </w:r>
      <w:r>
        <w:tab/>
        <w:t>Supporting teaching excellence through coaching and mentorship</w:t>
      </w:r>
      <w:r>
        <w:cr/>
      </w:r>
      <w:r>
        <w:tab/>
        <w:t>Developing and delivering faculty development workshops</w:t>
      </w:r>
      <w:r>
        <w:cr/>
      </w:r>
      <w:r>
        <w:tab/>
        <w:t>Advancing curriculum and instruction through promoting innovative practices</w:t>
      </w:r>
    </w:p>
    <w:p w14:paraId="4EA2F0DD" w14:textId="77777777" w:rsidR="0018093E" w:rsidRDefault="0018093E" w:rsidP="0018093E">
      <w:r>
        <w:tab/>
        <w:t>Facilitating educational research and scholarship</w:t>
      </w:r>
    </w:p>
    <w:p w14:paraId="4EA2F0DD" w14:textId="77777777" w:rsidR="0018093E" w:rsidRDefault="0018093E" w:rsidP="0018093E"/>
    <w:p w14:paraId="5BFF1FF5" w14:textId="77777777" w:rsidR="0018093E" w:rsidRDefault="0018093E" w:rsidP="0018093E">
      <w:r>
        <w:t>12:08:44 From  Diana McNeill  to  Everyone:</w:t>
      </w:r>
    </w:p>
    <w:p w14:paraId="6579D364" w14:textId="77777777" w:rsidR="0018093E" w:rsidRDefault="0018093E" w:rsidP="0018093E">
      <w:r>
        <w:tab/>
        <w:t>What is Duke AHEAD</w:t>
      </w:r>
      <w:r>
        <w:cr/>
      </w:r>
      <w:r>
        <w:tab/>
        <w:t>Our mission is to promote excellence in the education of health professionals by creating a community of education scholars, fostering innovation in health professions education, supporting outstanding teachers, providing faculty development programs and facilitating quality education research.</w:t>
      </w:r>
    </w:p>
    <w:p w14:paraId="0DAF97EC" w14:textId="77777777" w:rsidR="0018093E" w:rsidRDefault="0018093E" w:rsidP="0018093E"/>
    <w:p w14:paraId="2463DE20" w14:textId="77777777" w:rsidR="0018093E" w:rsidRDefault="0018093E" w:rsidP="0018093E">
      <w:r>
        <w:t>12:08:58 From  Tara Hobson  to  Everyone:</w:t>
      </w:r>
    </w:p>
    <w:p w14:paraId="264D3D9B" w14:textId="77777777" w:rsidR="0018093E" w:rsidRDefault="0018093E" w:rsidP="0018093E">
      <w:r>
        <w:tab/>
        <w:t>The mission of the IU School of Medicine Academy of Teaching Scholars is to enhance the development of faculty as educators and facilitators of reform.</w:t>
      </w:r>
    </w:p>
    <w:p w14:paraId="7C411DD3" w14:textId="77777777" w:rsidR="0018093E" w:rsidRDefault="0018093E" w:rsidP="0018093E"/>
    <w:p w14:paraId="69222288" w14:textId="77777777" w:rsidR="0018093E" w:rsidRDefault="0018093E" w:rsidP="0018093E">
      <w:r>
        <w:lastRenderedPageBreak/>
        <w:t>12:10:08 From  Pam Jager  to  Everyone:</w:t>
      </w:r>
    </w:p>
    <w:p w14:paraId="4651DC7B" w14:textId="4F865AEA" w:rsidR="0018093E" w:rsidRDefault="0018093E" w:rsidP="0018093E">
      <w:r>
        <w:tab/>
        <w:t>Pam Jager, Spectrum Health Hospitals/MSU. To create a community of educators at Spectrum Health who promote a culture of educational excellence to improve health care outcomes through teaching expertise</w:t>
      </w:r>
    </w:p>
    <w:p w14:paraId="705AA4A3" w14:textId="77777777" w:rsidR="0018093E" w:rsidRDefault="0018093E" w:rsidP="0018093E"/>
    <w:p w14:paraId="4D843A4B" w14:textId="77777777" w:rsidR="0018093E" w:rsidRDefault="0018093E" w:rsidP="0018093E">
      <w:r>
        <w:t>12:10:40 From  Ulemu Luhanga  to  Everyone:</w:t>
      </w:r>
    </w:p>
    <w:p w14:paraId="469091AA" w14:textId="4EB7B959" w:rsidR="0018093E" w:rsidRDefault="0018093E" w:rsidP="0018093E">
      <w:r>
        <w:tab/>
        <w:t>Ulemu Luhanga,  Emory University, Woodruff Health Sciences Center, Woodruff Health Educators Academy</w:t>
      </w:r>
    </w:p>
    <w:p w14:paraId="333111D5" w14:textId="77777777" w:rsidR="0018093E" w:rsidRDefault="0018093E" w:rsidP="0018093E">
      <w:r>
        <w:tab/>
        <w:t>Mission. To bring together educators across the health sciences at Emory to promote and support the practice and scholarship of teaching and learning</w:t>
      </w:r>
    </w:p>
    <w:p w14:paraId="7C85E181" w14:textId="77777777" w:rsidR="0018093E" w:rsidRDefault="0018093E" w:rsidP="0018093E"/>
    <w:p w14:paraId="37291CDB" w14:textId="77777777" w:rsidR="0018093E" w:rsidRDefault="0018093E" w:rsidP="0018093E"/>
    <w:p w14:paraId="3906CBC7" w14:textId="77777777" w:rsidR="0018093E" w:rsidRDefault="0018093E"/>
    <w:sectPr w:rsidR="001809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MDc1NjMwMzExNzVQ0lEKTi0uzszPAykwrAUAu2NMISwAAAA="/>
  </w:docVars>
  <w:rsids>
    <w:rsidRoot w:val="0018093E"/>
    <w:rsid w:val="001809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B3BB85"/>
  <w15:chartTrackingRefBased/>
  <w15:docId w15:val="{43B91EE1-66F9-4809-838C-717392CBC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836</Words>
  <Characters>10471</Characters>
  <Application>Microsoft Office Word</Application>
  <DocSecurity>0</DocSecurity>
  <Lines>87</Lines>
  <Paragraphs>24</Paragraphs>
  <ScaleCrop>false</ScaleCrop>
  <Company/>
  <LinksUpToDate>false</LinksUpToDate>
  <CharactersWithSpaces>12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dd, Mariah J.</dc:creator>
  <cp:keywords/>
  <dc:description/>
  <cp:lastModifiedBy>Rudd, Mariah J.</cp:lastModifiedBy>
  <cp:revision>1</cp:revision>
  <dcterms:created xsi:type="dcterms:W3CDTF">2022-04-08T16:05:00Z</dcterms:created>
  <dcterms:modified xsi:type="dcterms:W3CDTF">2022-04-08T16:06:00Z</dcterms:modified>
</cp:coreProperties>
</file>